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0C29CE" w:rsidR="007B4A91" w:rsidRDefault="007E7A7F">
      <w:pPr>
        <w:rPr>
          <w:sz w:val="28"/>
          <w:szCs w:val="28"/>
        </w:rPr>
      </w:pPr>
      <w:r>
        <w:rPr>
          <w:sz w:val="28"/>
          <w:szCs w:val="28"/>
        </w:rPr>
        <w:t>Skiing runner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1883D34" w:rsidR="007B4A91" w:rsidRDefault="007E7A7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ravel the most </w:t>
      </w:r>
      <w:proofErr w:type="gramStart"/>
      <w:r>
        <w:rPr>
          <w:sz w:val="28"/>
          <w:szCs w:val="28"/>
        </w:rPr>
        <w:t>distance</w:t>
      </w:r>
      <w:proofErr w:type="gramEnd"/>
      <w:r>
        <w:rPr>
          <w:sz w:val="28"/>
          <w:szCs w:val="28"/>
        </w:rPr>
        <w:t xml:space="preserve">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E44C21D" w:rsidR="007B4A91" w:rsidRDefault="007E7A7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ki down the mountain avoiding objects such as trees and </w:t>
      </w:r>
      <w:proofErr w:type="gramStart"/>
      <w:r>
        <w:rPr>
          <w:sz w:val="28"/>
          <w:szCs w:val="28"/>
        </w:rPr>
        <w:t>rocks</w:t>
      </w:r>
      <w:proofErr w:type="gramEnd"/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152E0C" w:rsidR="007B4A91" w:rsidRDefault="007E7A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002A48" w:rsidR="007B4A91" w:rsidRDefault="007E7A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i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518AA8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86BD4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B467BA3" w:rsidR="007B4A91" w:rsidRDefault="007B4A91" w:rsidP="007E7A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E5202E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79FB06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A01F1A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E7A7F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2B7244C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6F83486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skier</w:t>
            </w:r>
          </w:p>
        </w:tc>
      </w:tr>
      <w:tr w:rsidR="007E7A7F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B03EC5E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08FBD5F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skier</w:t>
            </w:r>
          </w:p>
        </w:tc>
      </w:tr>
      <w:tr w:rsidR="007E7A7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560BC94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ar be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B2F562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skier</w:t>
            </w:r>
          </w:p>
        </w:tc>
      </w:tr>
      <w:tr w:rsidR="007E7A7F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E7A7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E7A7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E7A7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E7A7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E7A7F" w:rsidRDefault="007E7A7F" w:rsidP="007E7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9E68CDB" w:rsidR="00556965" w:rsidRDefault="007E7A7F">
      <w:r>
        <w:t>Skiing down a mountain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BB5B0DB" w14:textId="0B358DB4" w:rsidR="007E7A7F" w:rsidRDefault="007E7A7F">
      <w:pPr>
        <w:rPr>
          <w:sz w:val="28"/>
          <w:szCs w:val="28"/>
        </w:rPr>
      </w:pPr>
      <w:r>
        <w:rPr>
          <w:sz w:val="28"/>
          <w:szCs w:val="28"/>
        </w:rPr>
        <w:t xml:space="preserve">Add difficulty and other game </w:t>
      </w:r>
      <w:proofErr w:type="gramStart"/>
      <w:r>
        <w:rPr>
          <w:sz w:val="28"/>
          <w:szCs w:val="28"/>
        </w:rPr>
        <w:t>characters</w:t>
      </w:r>
      <w:proofErr w:type="gramEnd"/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873573803">
    <w:abstractNumId w:val="0"/>
  </w:num>
  <w:num w:numId="2" w16cid:durableId="2007779398">
    <w:abstractNumId w:val="1"/>
  </w:num>
  <w:num w:numId="3" w16cid:durableId="1687558823">
    <w:abstractNumId w:val="3"/>
  </w:num>
  <w:num w:numId="4" w16cid:durableId="14513216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E7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an31shah@gmail.com</cp:lastModifiedBy>
  <cp:revision>3</cp:revision>
  <dcterms:created xsi:type="dcterms:W3CDTF">2021-03-18T05:03:00Z</dcterms:created>
  <dcterms:modified xsi:type="dcterms:W3CDTF">2023-12-03T17:06:00Z</dcterms:modified>
</cp:coreProperties>
</file>